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368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163e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1f860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144ce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d401b6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7b3a8e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714b0e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feeab8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08:30Z</dcterms:created>
  <dcterms:modified xsi:type="dcterms:W3CDTF">2021-12-27T18:08:30Z</dcterms:modified>
</cp:coreProperties>
</file>